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นนี้บีใช่ไหม</w:t>
      </w:r>
    </w:p>
    <w:p>
      <w:pPr>
        <w:pStyle w:val="BodyText"/>
      </w:pPr>
      <w:r>
        <w:t xml:space="preserve">(ล่าม) ใช่ค่ะ คนยกมือชื่อบี ค่ะ</w:t>
      </w:r>
    </w:p>
    <w:p>
      <w:pPr>
        <w:pStyle w:val="BodyText"/>
      </w:pPr>
      <w:r>
        <w:t xml:space="preserve">(ล่าม) คนข้าง ๆ ค่ะโอ.เค. แบมมาแล้วบี แบม แล้วใครอีกใครที่เข้ามาแล้วกับแบม</w:t>
      </w:r>
    </w:p>
    <w:p>
      <w:pPr>
        <w:pStyle w:val="BodyText"/>
      </w:pPr>
      <w:r>
        <w:t xml:space="preserve">(ล่าม) มีแบม ครามตอนนี้กำลังถามว่าคนหูหนวกคนไหนบ้างน่ะค่ะ อยู่ไหน</w:t>
      </w:r>
    </w:p>
    <w:p>
      <w:pPr>
        <w:pStyle w:val="BodyText"/>
      </w:pPr>
      <w:r>
        <w:t xml:space="preserve">(อาจารย์) อยู่ไหน</w:t>
      </w:r>
    </w:p>
    <w:p>
      <w:pPr>
        <w:pStyle w:val="BodyText"/>
      </w:pPr>
      <w:r>
        <w:t xml:space="preserve">(ล่าม) ตอนนี้เห็น 3 คนค่ะอาจารย์</w:t>
      </w:r>
    </w:p>
    <w:p>
      <w:pPr>
        <w:pStyle w:val="BodyText"/>
      </w:pPr>
      <w:r>
        <w:t xml:space="preserve">(อาจารย์) นั่นน่ะสิ เห็นครามแล้ว</w:t>
      </w:r>
    </w:p>
    <w:p>
      <w:pPr>
        <w:pStyle w:val="BodyText"/>
      </w:pPr>
      <w:r>
        <w:t xml:space="preserve">(ล่าม) เหลือหนึ่งอยู่ไหนไม่ใช่ดำรงศักดิ์เจ้าครามแน่เลย ปิดกล้องตอนแรกเปิด…</w:t>
      </w:r>
    </w:p>
    <w:p>
      <w:pPr>
        <w:pStyle w:val="BodyText"/>
      </w:pPr>
      <w:r>
        <w:t xml:space="preserve">(ล่าม) ครามเปิดอยู่ค่ะ เป็นฟ้า ๆ แดง ๆใช่ไหมคะ ดำรงศักดิ์</w:t>
      </w:r>
    </w:p>
    <w:p>
      <w:pPr>
        <w:pStyle w:val="BodyText"/>
      </w:pPr>
      <w:r>
        <w:t xml:space="preserve">(อาจารย์) อ๋อ คราม</w:t>
      </w:r>
    </w:p>
    <w:p>
      <w:pPr>
        <w:pStyle w:val="BodyText"/>
      </w:pPr>
      <w:r>
        <w:t xml:space="preserve">(ล่าม) เหลือ 1 ใครเหลือคนนี้แต่ไม่รู้ชื่อน่ะค่ะกำลังหา</w:t>
      </w:r>
    </w:p>
    <w:p>
      <w:pPr>
        <w:pStyle w:val="BodyText"/>
      </w:pPr>
      <w:r>
        <w:t xml:space="preserve">(ล่าม) น้องทำท่านี้ทำท่านี้ น้องทำท่านี้เหลือ 1 ใช่ไหม</w:t>
      </w:r>
    </w:p>
    <w:p>
      <w:pPr>
        <w:pStyle w:val="BodyText"/>
      </w:pPr>
      <w:r>
        <w:t xml:space="preserve">(อาจารย์) มีบีแล้ว บีแล้ว แบมแล้ว ครามแล้วอะตอมค่ะ</w:t>
      </w:r>
    </w:p>
    <w:p>
      <w:pPr>
        <w:pStyle w:val="BodyText"/>
      </w:pPr>
      <w:r>
        <w:t xml:space="preserve">(นักศึกษา) อะตอมครับ อาจารย์</w:t>
      </w:r>
    </w:p>
    <w:p>
      <w:pPr>
        <w:pStyle w:val="BodyText"/>
      </w:pPr>
      <w:r>
        <w:t xml:space="preserve">(อาจารย์) เมื่อกี้เห็นอยู่นะ อะตอมหายไปไหน</w:t>
      </w:r>
    </w:p>
    <w:p>
      <w:pPr>
        <w:pStyle w:val="BodyText"/>
      </w:pPr>
      <w:r>
        <w:t xml:space="preserve">(ล่าม) ปิดกล้อง เขาปิดกล้องอยู่ แต่เขาอยู่นะครับอย่างนั้นเราพร้อมจะเรียนหรือยังข้อ 2 ข้อ 2 นะคะ เด็กห้องหูฯ น่ะในไลน์ ในไลน์ได้ส่ง ได้ส่งลิงก์ห้องเรียนเข้าไป ให้คลิกเข้าไปในห้องเรียนเข้าไปกรอกข้อมูลแนะนำตัวในรายงานที่ 1 เด้อทุกคนนะคะ ของห้อง 2ไอซ์ด้วย เข้าใจไหม เห็นหรือยัง เห็นลิงก์หรือยังบอกเพื่อนด้วย สะกิดบอกเพื่อนด้วย โอ.เค.ทีนี้เทอมนี้วิชาการสร้างสื่อการออกแบบสื่อดิจิทัลนะคะ เราเรียนร่วมกันตอนแรกความจริงมันจะต้องเป็นวิชาที่จะต้องเรียนด้วยอยู่ในแล็บนั่นล่ะ แต่ทีนี้เนื่องจากสถานการณ์ COVIDนะคะ เราก็จะได้เรียนออนไลน์ก่อน ซึ่งออนไลน์เราก็จะใช้วิธีการเรียนทฤษฎีไปก่อนนะคะเพราะฉะนั้นวันนี้ที่จะเรียนวันนี้ก็จะเป็นความรู้เบื้องต้นเกี่ยวกับ ขอเปิดสไลด์แป๊บหนึ่งก่อนค่ะนะคะ ทำไมมาหน้านี้นะคะ ทำไมมาหน้านี้นะแป๊บหนึ่ง วิชานี้นะคะชื่อวิชาของเรา การออกแบบสื่อดิจิทัลเบื้องต้นดิจิทัลเบื้องต้นนะคะ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เราจะต้องมาดูที่คำอธิบายกันก่อน ที่คำอธิบายรายวิชา จะบอกไว้ว่าเราจะเรียนหลักการหลักการ วิธีการนะคะ แล้วก็องค์ประกอบของการออกแบบสื่อดิจิทัล เพราะฉะนั้น เราจะต้องรู้หลักว่า เราจะออกแบบอย่างไรก่อนแล้วก็ค่อยมาเรียนเทคนิค เพราะรู้หลักการแล้วนะคะเสร็จแล้วมาทำการออกแบบแล้วก็มานำเสนอ โดยใช้สื่อดิจิทัลประเภทต่าง ๆ คือ เราจะต้องนำเสนอสื่อที่เราพัฒนาขึ้น หรือสร้างขึ้นมานั่นเองนะคะ ออกแบบเพื่ออะไร เพื่อที่เราจะนำมาสร้างชิ้นงานของเราได้ ซึ่งองค์ประกอบของสื่อดิจิทัลนี่นะคะ เดี๋ยวเรามาดูกันในหัวข้อแรก ที่เราจะเรียนในวันนี้ก็คือ…ความรู้เบื้องต้นเกี่ยวกับสื่อดิจิทัลต้องรู้จักความหมายของมันก่อนว่าสื่อดิจิทัลหมายถึงอะไรนะคะ สื่อดิจิทัลเด็ก ๆ เห็นสไลด์ไหมคะ สไลด์ขึ้นอยู่ใช่ไหมคะไอซ์</w:t>
      </w:r>
    </w:p>
    <w:p>
      <w:pPr>
        <w:pStyle w:val="BodyText"/>
      </w:pPr>
      <w:r>
        <w:t xml:space="preserve">(นักศึกษา) ครับผม เห็นครับ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แต่เดิมน่ะ ให้เวลาทำสื่อนี่ ถ้าแต่เดิมจะเหมือนสื่อการเรียนการสอนพวกครูประถมให้นึกถึงนะ ของครูสอนเด็กอนุบาลมันก็จะเป็น ทำเป็นอะไรล่ะเหมือนเป็นแผ่นภาพใช่ไหมครับเป็นแผนผัง มันจะอยู่ในลักษณะแต่เนื่องจากในยุคนี้มันเป็นยุคดิจิทัลมันต้องมีการทำคอมพิวเตอร์เข้ามาใช้ รูปแบบของสื่อมันก็เลยเปลี่ยนไปมาอยู่ในรูปของสื่อดิจิทัล ก็คือจากเดิมที่จะใส่แค่รูป กับภาพในกระดาษไม่พอแล้วมันจะมีใส่เสียงเพิ่มเข้ามา เพื่ออธิบายได้เลยว่าไอ้นี่คืออะไร นึกออกนะทำแล้วสามารถเข้าใจได้เลยทันทีไม่ต้องอธิบายต่อเด็กเอาไปดูเองได้ ศึกษาเองได้อย่างนี้เป็นต้นนะคะ นะคะ ลักษณะสื่อมันก็คือถ้าเหมือนสมัยก่อน ครูเอา…สมมติสื่อที่เป็นลูกโลกรูปโลกอย่างนี้นะคะ เอามาวางมาอธิบายตรงนี้เป็นอะไร ตรงนี้เป็นอะไร ใช่ไหม แต่ถ้าเป็นสื่อดิจิทัลนี่มันก็จะภาพลูกโลกเข้ามาแล้วก็มีเสียงเข้ามาบรรยายประกอบ หรือมีวิดีโอให้ดูวิดีโอให้ดูอะไรอย่างนี้นะคะ นั่นคือลักษณะดิจิทัลหรือสิ่งที่เราจะได้เรียนกันกันในเทอมนี้จะเป็นสิ่งที่เราจะต้องมาสร้างทีนี้เราจะต้องมาดูลักษณะเป็นอย่างไร องค์ประกอบของสื่อตัวแรกนะคะขาดไม่ได้ ก็คือข้อความจะต้องมีนะคะ ตัวต่อมาภาพแต่ภาพนี่จะมีหลายลักษณะ ก็คือเป็นภาพนิ่งแล้วก็ภาพเคลื่อนไหวนะคะหรือใส่เสียงเพิ่ม เห็นไหมคะหรือเป็นวิดีโอ วิดีโอนี่เปิดให้ดูขอคลิกเปิดให้ดู หรือใส่วิดีโอประกอบ</w:t>
      </w:r>
    </w:p>
    <w:p>
      <w:pPr>
        <w:pStyle w:val="BodyText"/>
      </w:pPr>
      <w:r>
        <w:t xml:space="preserve">(นักศึกษา) อาจารย์ครับ สไลด์มันไม่เลื่อนเลยครับ</w:t>
      </w:r>
    </w:p>
    <w:p>
      <w:pPr>
        <w:pStyle w:val="BodyText"/>
      </w:pPr>
      <w:r>
        <w:t xml:space="preserve">(อาจารย์) เดี๋ยวนะครับแป๊บหนึ่งทั้งหน้าจอเลยอย่างนั้นเห็นไหมคะ เห็นสไลด์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โอ.เค.เมื่อกี้ เมื่อกี้กำลังเปิดวิดีโอให้ดูวิดีโอมันไปอยู่หน้าไหนแล้วนะนะคะไปเปิดหน้าไหน แป๊บหนึ่งนะคะ หัวข้อต่อมาการแบ่งสื่อดิจิทัลเยอะเลยนะคะ อันนี้มันจะมาจากบทความของพลังผลกระทบสื่อสารดิจิทัลของ รส ดร. วิทยา ดำรงเกียรติศักดิ์เขาพูดถึงสื่อดิจิทัลตามหลักของ Due ไปถึง 10 ชนิดนะคะ อันนี้ให้เด็ก ๆ ดูแบบคร่าว ๆ แล้วกันนะคะเราจะไม่เจาะลึกรายละเอียด ที่เราจะทำจริง ๆที่คิดว่าเด็ก ๆ น่าจะเคยได้ยินมันมีตั้งแต่เป็นAudio visualจัดเป็นสื่อดิจิทัลนะคะมันมีหลายประเภทมากเลยนะคะก็คิดดูว่า แยกไว้ มีถึง60 ชนิดน่ะทีนี้เรามาดูที่นิทรรศการของไทยได้พูดถึงสื่อดิจิทัลไว้ มีทั้งหมด4 ประเภทของไทยนี่ แบบที่ 1เป็น CD traniningคือ มันจะเป็นสื่อการสอนใช้เป็นสื่อการสอน เดี๋ยวมีลักษณะของ CD Trainingถ้าใครเคยไป ซีเอ็ดเห็นตัวอย่างขึ้นไหมที่คลิกลิงก์ไป เห็นไหมคะพี่ไอซ์เห็นไหม</w:t>
      </w:r>
    </w:p>
    <w:p>
      <w:pPr>
        <w:pStyle w:val="BodyText"/>
      </w:pPr>
      <w:r>
        <w:t xml:space="preserve">(นักศึกษาชาย) มันเป็นสไลด์ Power Point น่ะครับที่เห็นน่ะครับ</w:t>
      </w:r>
    </w:p>
    <w:p>
      <w:pPr>
        <w:pStyle w:val="BodyText"/>
      </w:pPr>
      <w:r>
        <w:t xml:space="preserve">(อาจารย์) เป็นสไลด์ Power Point หรือ</w:t>
      </w:r>
    </w:p>
    <w:p>
      <w:pPr>
        <w:pStyle w:val="BodyText"/>
      </w:pPr>
      <w:r>
        <w:t xml:space="preserve">(นักศึกษา) ครับผม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สอนการใช้อะไรพวกนี้ นี่จะเป็นลักษณะ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โดยปกติถ้าไปดูวิธีการสอนเด็ก ๆ ไปดูในไหนyoutube ใช่ไหม นะคะมันก็เลยจะหายไปในลักษณะเดิม แทบจะไม่เห็นแล้ว ส่วนใหญ่ก็จะไปใช้จากดู Youtube เอานะคะทีนี้มาดูอีกตัวหนึ่ง ตัวที่2นะคะเป็นตัวที่ 2ชื่อว่า ตัวนี้CD PresentationCD Presentationจะขึ้นไหมทีนี้มันขึ้นลิงก์ที่แม่คลิกหรือเปล่าเด็ก ๆ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เปิดใหม่แป๊บหนึ่งนะคะไม่ขึ้นไม่ขึ้นตรงนี้ก็ไม่ขึ้นมันมีปัญหาเข้าเรียนหลายคนด้วยขึ้นหรือยังตัวอย่างของ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อาจารย์</w:t>
      </w:r>
    </w:p>
    <w:p>
      <w:pPr>
        <w:pStyle w:val="BodyText"/>
      </w:pPr>
      <w:r>
        <w:t xml:space="preserve">(อาจารย์) โอ.เค.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 ต้องมีข้อความเห็นไหมมันต้องมีแน่นอนเห็นไหมคะ มีเสียงเพลงประกอบมีเสียงประกอบเห็นไหมคะมีภาพ เช่น ภาพนิ่งภาพเคลื่อนไหว เห็นไหมเมื่อกี้ภาพเคลื่อนไหวเห็นไหมภาพเคลื่อนไหวต้องมีองค์ประกอบ5 ประเภท ก็คือข้อความภาพนิ่ง ภาพเคลื่อนไหว เสียง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เดี๋ยวข้ามไปนี่นะคะ เห็นไหม มีข้อความประกอบทุกครั้งนะคะ ครบองค์ประกอบของการทำสื่อดิจิทัลนะคะนี่คือในส่วนของ CD presentationนะคะ ทีนี้เราจะมาดูในส่วนต่อไปจาก CD Presentation แล้วใครเป็นคอหนังบ้างนะคะ ถ้าเป็นยุคก่อน ๆ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เห็นไหมคะนะคะ ก็คือจากคือถ้าแผ่น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02T07:28:12Z</dcterms:created>
  <dcterms:modified xsi:type="dcterms:W3CDTF">2022-03-02T07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มีนาคม 2565 เวลา 09.18 น.</vt:lpwstr>
  </property>
  <property fmtid="{D5CDD505-2E9C-101B-9397-08002B2CF9AE}" pid="3" name="subtitle">
    <vt:lpwstr/>
  </property>
</Properties>
</file>